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E5AA7" w14:textId="0D0A8600" w:rsidR="008B1BA9" w:rsidRDefault="00AA1A4E">
      <w:r>
        <w:t>The source code for my answer can be accessed from my GitHub link below:</w:t>
      </w:r>
    </w:p>
    <w:p w14:paraId="526E827B" w14:textId="77777777" w:rsidR="00AA1A4E" w:rsidRDefault="00AA1A4E"/>
    <w:p w14:paraId="69B22068" w14:textId="75D19995" w:rsidR="00AA1A4E" w:rsidRDefault="00AA1A4E">
      <w:hyperlink r:id="rId6" w:history="1">
        <w:r w:rsidRPr="00AA1A4E">
          <w:rPr>
            <w:rStyle w:val="Hyperlink"/>
          </w:rPr>
          <w:t>Click Here</w:t>
        </w:r>
      </w:hyperlink>
    </w:p>
    <w:p w14:paraId="18BEB197" w14:textId="77777777" w:rsidR="00AA1A4E" w:rsidRDefault="00AA1A4E"/>
    <w:p w14:paraId="7CB8956F" w14:textId="641A263A" w:rsidR="00AA1A4E" w:rsidRDefault="00AA1A4E">
      <w:r>
        <w:t>Or</w:t>
      </w:r>
    </w:p>
    <w:p w14:paraId="01836DB4" w14:textId="77777777" w:rsidR="00AA1A4E" w:rsidRDefault="00AA1A4E"/>
    <w:p w14:paraId="6A9C6495" w14:textId="2FE5AE50" w:rsidR="00AA1A4E" w:rsidRDefault="00AA1A4E">
      <w:hyperlink r:id="rId7" w:history="1">
        <w:r w:rsidRPr="00F82B9D">
          <w:rPr>
            <w:rStyle w:val="Hyperlink"/>
          </w:rPr>
          <w:t>https://github.com/iannn07/S5-BDA-Python_Jupyter-Exercises/tree/main/SESSION%205%20%26%</w:t>
        </w:r>
        <w:r w:rsidRPr="00F82B9D">
          <w:rPr>
            <w:rStyle w:val="Hyperlink"/>
          </w:rPr>
          <w:t>2</w:t>
        </w:r>
        <w:r w:rsidRPr="00F82B9D">
          <w:rPr>
            <w:rStyle w:val="Hyperlink"/>
          </w:rPr>
          <w:t>06/Assignment</w:t>
        </w:r>
      </w:hyperlink>
      <w:r>
        <w:t xml:space="preserve"> </w:t>
      </w:r>
    </w:p>
    <w:p w14:paraId="18389E4E" w14:textId="77777777" w:rsidR="00AA1A4E" w:rsidRDefault="00AA1A4E"/>
    <w:p w14:paraId="4863393D" w14:textId="656DD9A0" w:rsidR="00AA1A4E" w:rsidRDefault="00AA1A4E">
      <w:r w:rsidRPr="00AA1A4E">
        <w:t>Two types of files exist:</w:t>
      </w:r>
      <w:r>
        <w:t xml:space="preserve"> one uses the encoder for the categorical value standardization, while the other uses manual standardization (described in the notebook)</w:t>
      </w:r>
    </w:p>
    <w:sectPr w:rsidR="00AA1A4E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C31D6" w14:textId="77777777" w:rsidR="009B5241" w:rsidRDefault="009B5241" w:rsidP="00AA1A4E">
      <w:pPr>
        <w:spacing w:after="0" w:line="240" w:lineRule="auto"/>
      </w:pPr>
      <w:r>
        <w:separator/>
      </w:r>
    </w:p>
  </w:endnote>
  <w:endnote w:type="continuationSeparator" w:id="0">
    <w:p w14:paraId="4B97EF51" w14:textId="77777777" w:rsidR="009B5241" w:rsidRDefault="009B5241" w:rsidP="00AA1A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EF5FA" w14:textId="77777777" w:rsidR="009B5241" w:rsidRDefault="009B5241" w:rsidP="00AA1A4E">
      <w:pPr>
        <w:spacing w:after="0" w:line="240" w:lineRule="auto"/>
      </w:pPr>
      <w:r>
        <w:separator/>
      </w:r>
    </w:p>
  </w:footnote>
  <w:footnote w:type="continuationSeparator" w:id="0">
    <w:p w14:paraId="12A92FAB" w14:textId="77777777" w:rsidR="009B5241" w:rsidRDefault="009B5241" w:rsidP="00AA1A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9F409" w14:textId="4BF5F14B" w:rsidR="00AA1A4E" w:rsidRDefault="00AA1A4E">
    <w:pPr>
      <w:pStyle w:val="Header"/>
    </w:pPr>
    <w:r>
      <w:t>Pristian Budi Dharmawan_2501983105_LB20_BDA_Session 5&amp;6_Decision Tre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yNTc2NDQxMzc3MDJQ0lEKTi0uzszPAykwrAUAtSn9BywAAAA="/>
  </w:docVars>
  <w:rsids>
    <w:rsidRoot w:val="00AA1A4E"/>
    <w:rsid w:val="00110C2F"/>
    <w:rsid w:val="001C417B"/>
    <w:rsid w:val="002A3684"/>
    <w:rsid w:val="0037777C"/>
    <w:rsid w:val="00712C51"/>
    <w:rsid w:val="008B1BA9"/>
    <w:rsid w:val="0091043D"/>
    <w:rsid w:val="009B5241"/>
    <w:rsid w:val="00AA1A4E"/>
    <w:rsid w:val="00AC3B91"/>
    <w:rsid w:val="00D95347"/>
    <w:rsid w:val="00ED7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60BF673"/>
  <w15:chartTrackingRefBased/>
  <w15:docId w15:val="{CD8D0086-4BD1-4E48-80FE-88B1F0109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D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417B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1C417B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17B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417B"/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A1A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1A4E"/>
  </w:style>
  <w:style w:type="paragraph" w:styleId="Footer">
    <w:name w:val="footer"/>
    <w:basedOn w:val="Normal"/>
    <w:link w:val="FooterChar"/>
    <w:uiPriority w:val="99"/>
    <w:unhideWhenUsed/>
    <w:rsid w:val="00AA1A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1A4E"/>
  </w:style>
  <w:style w:type="character" w:styleId="Hyperlink">
    <w:name w:val="Hyperlink"/>
    <w:basedOn w:val="DefaultParagraphFont"/>
    <w:uiPriority w:val="99"/>
    <w:unhideWhenUsed/>
    <w:rsid w:val="00AA1A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1A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1A4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iannn07/S5-BDA-Python_Jupyter-Exercises/tree/main/SESSION%205%20%26%206/Assignmen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iannn07/S5-BDA-Python_Jupyter-Exercises/tree/main/SESSION%205%20%26%206/Assignment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2</Words>
  <Characters>309</Characters>
  <Application>Microsoft Office Word</Application>
  <DocSecurity>0</DocSecurity>
  <Lines>11</Lines>
  <Paragraphs>5</Paragraphs>
  <ScaleCrop>false</ScaleCrop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TIAN BUDI DHARMAWAN</dc:creator>
  <cp:keywords/>
  <dc:description/>
  <cp:lastModifiedBy>PRISTIAN BUDI DHARMAWAN</cp:lastModifiedBy>
  <cp:revision>1</cp:revision>
  <dcterms:created xsi:type="dcterms:W3CDTF">2023-10-08T16:48:00Z</dcterms:created>
  <dcterms:modified xsi:type="dcterms:W3CDTF">2023-10-08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e86f53-98ed-44ee-9433-7a4c6aa1a068</vt:lpwstr>
  </property>
</Properties>
</file>